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4.png" ContentType="image/png"/>
  <Override PartName="/word/media/rId46.png" ContentType="image/png"/>
  <Override PartName="/word/media/rId48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1.png" ContentType="image/png"/>
  <Override PartName="/word/media/rId34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Education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during-the-current-school-year-201x-xx-did-individual-attend-any-formalpub"/>
      <w:r>
        <w:t xml:space="preserve">During the current school year (201x-xx), did Individual attend any formal/pub</w:t>
      </w:r>
      <w:bookmarkEnd w:id="2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Education-chapter_files/figure-docx/Profile.CaseNoDetails.IndBiodata.YouthEduc.Enrolle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Education-chapter_files/figure-docx/Profile.CaseNoDetails.IndBiodata.YouthEduc.Enrolle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28" w:name="if-individual-did-not-attend-any-school-what-are-the-reasons"/>
      <w:r>
        <w:t xml:space="preserve">If Individual did not attend any school, what are the reasons?</w:t>
      </w:r>
      <w:bookmarkEnd w:id="2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29" w:name="tabulation-1"/>
      <w:r>
        <w:t xml:space="preserve">Tabulation</w:t>
      </w:r>
      <w:bookmarkEnd w:id="29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Education-chapter_files/figure-docx/Profile.CaseNoDetails.IndBiodata.YouthEduc.NotEnrolle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analysis-of-relationship"/>
      <w:r>
        <w:t xml:space="preserve">Analysis of relationship</w:t>
      </w:r>
      <w:bookmarkEnd w:id="31"/>
    </w:p>
    <w:p>
      <w:pPr>
        <w:pStyle w:val="Heading2"/>
      </w:pPr>
      <w:bookmarkStart w:id="32" w:name="during-the-current-school-year-201718-which-level-and-grade-wasis-firstna"/>
      <w:r>
        <w:t xml:space="preserve">During the current school year (2017/18), which level and grade was/is ${FirstNa</w:t>
      </w:r>
      <w:bookmarkEnd w:id="3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3" w:name="tabulation-2"/>
      <w:r>
        <w:t xml:space="preserve">Tabulation</w:t>
      </w:r>
      <w:bookmarkEnd w:id="33"/>
    </w:p>
    <w:p>
      <w:pPr>
        <w:pStyle w:val="FirstParagraph"/>
      </w:pPr>
      <w:r>
        <w:drawing>
          <wp:inline>
            <wp:extent cx="6400800" cy="16660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Education-chapter_files/figure-docx/Profile.CaseNoDetails.IndBiodata.YouthEduc.SchoolLevel.GradeLevel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66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cross-tabulations-1"/>
      <w:r>
        <w:t xml:space="preserve">Cross-tabulations</w:t>
      </w:r>
      <w:bookmarkEnd w:id="35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Education-chapter_files/figure-docx/Profile.CaseNoDetails.IndBiodata.YouthEduc.SchoolLevel.GradeLevel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37" w:name="if-out-of-school-please-specify-number-of-years-out-of-school"/>
      <w:r>
        <w:t xml:space="preserve">If out of school, please specify number of years out of school:</w:t>
      </w:r>
      <w:bookmarkEnd w:id="3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8" w:name="tabulation-3"/>
      <w:r>
        <w:t xml:space="preserve">Tabulation</w:t>
      </w:r>
      <w:bookmarkEnd w:id="38"/>
    </w:p>
    <w:p>
      <w:pPr>
        <w:pStyle w:val="FirstParagraph"/>
      </w:pPr>
      <w:r>
        <w:drawing>
          <wp:inline>
            <wp:extent cx="6400800" cy="533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Education-chapter_files/figure-docx/Profile.CaseNoDetails.IndBiodata.YouthEduc.OutOfSchool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cross-tabulations-2"/>
      <w:r>
        <w:t xml:space="preserve">Cross-tabulations</w:t>
      </w:r>
      <w:bookmarkEnd w:id="40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Education-chapter_files/figure-docx/Profile.CaseNoDetails.IndBiodata.YouthEduc.OutOfSchool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42" w:name="have-any-housebold-members-received-any-education-or-training-on-hygiene-over-th"/>
      <w:r>
        <w:t xml:space="preserve">Have any housebold members received any education or training on hygiene over th</w:t>
      </w:r>
      <w:bookmarkEnd w:id="4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43" w:name="tabulation-4"/>
      <w:r>
        <w:t xml:space="preserve">Tabulation</w:t>
      </w:r>
      <w:bookmarkEnd w:id="43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Education-chapter_files/figure-docx/Assistance.AssistanceDetails.EducTrainingHy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cross-tabulations-3"/>
      <w:r>
        <w:t xml:space="preserve">Cross-tabulations</w:t>
      </w:r>
      <w:bookmarkEnd w:id="4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Education-chapter_files/figure-docx/Assistance.AssistanceDetails.EducTrainingHy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significant-associations-chi-square-with-p-value-5"/>
      <w:r>
        <w:t xml:space="preserve">Significant Associations (chi-square with p value &lt; 5%)</w:t>
      </w:r>
      <w:bookmarkEnd w:id="47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Education-chapter_files/figure-docx/Assistance.AssistanceDetails.EducTrainingHyg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9" w:name="page-break"/>
      <w:r>
        <w:t xml:space="preserve">Page Break</w:t>
      </w:r>
      <w:bookmarkEnd w:id="49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Education- Draft not for distribution.</dc:title>
  <dc:creator>Generated with Koboloader</dc:creator>
  <cp:keywords/>
  <dcterms:created xsi:type="dcterms:W3CDTF">2019-06-26T08:20:15Z</dcterms:created>
  <dcterms:modified xsi:type="dcterms:W3CDTF">2019-06-26T08:20:15Z</dcterms:modified>
</cp:coreProperties>
</file>